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691"/>
        <w:tblW w:w="11295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0"/>
        <w:gridCol w:w="1893"/>
        <w:gridCol w:w="331"/>
        <w:gridCol w:w="1641"/>
        <w:gridCol w:w="1483"/>
        <w:gridCol w:w="300"/>
        <w:gridCol w:w="1861"/>
        <w:gridCol w:w="2256"/>
      </w:tblGrid>
      <w:tr w:rsidR="00301D16" w:rsidRPr="00301D16" w14:paraId="0DCDAD68" w14:textId="77777777" w:rsidTr="00301D16">
        <w:trPr>
          <w:tblCellSpacing w:w="0" w:type="dxa"/>
        </w:trPr>
        <w:tc>
          <w:tcPr>
            <w:tcW w:w="3423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9900"/>
            <w:vAlign w:val="center"/>
            <w:hideMark/>
          </w:tcPr>
          <w:p w14:paraId="7D920E2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reasury Yields, 2000-2012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36EBC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2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9900"/>
            <w:vAlign w:val="center"/>
            <w:hideMark/>
          </w:tcPr>
          <w:p w14:paraId="41000EE1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nsumer Price Index, 2000-2012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47A28F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11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9900"/>
            <w:vAlign w:val="center"/>
            <w:hideMark/>
          </w:tcPr>
          <w:p w14:paraId="6934131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nterest Rates, 2000-2012</w:t>
            </w:r>
          </w:p>
        </w:tc>
      </w:tr>
      <w:tr w:rsidR="00301D16" w:rsidRPr="00301D16" w14:paraId="7EF96E38" w14:textId="77777777" w:rsidTr="00301D16">
        <w:trPr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9900"/>
            <w:vAlign w:val="center"/>
            <w:hideMark/>
          </w:tcPr>
          <w:p w14:paraId="268223E8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9900"/>
            <w:vAlign w:val="center"/>
            <w:hideMark/>
          </w:tcPr>
          <w:p w14:paraId="69A84CCD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gramStart"/>
            <w:r w:rsidRPr="00301D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 year</w:t>
            </w:r>
            <w:proofErr w:type="gramEnd"/>
            <w:r w:rsidRPr="00301D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Treasury bond (to yield)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974649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9900"/>
            <w:vAlign w:val="center"/>
            <w:hideMark/>
          </w:tcPr>
          <w:p w14:paraId="5E705B59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ndex</w:t>
            </w:r>
            <w:r w:rsidRPr="00301D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  <w:t>(all items)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9900"/>
            <w:vAlign w:val="center"/>
            <w:hideMark/>
          </w:tcPr>
          <w:p w14:paraId="176D56D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ercent Change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A9A3C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9900"/>
            <w:vAlign w:val="center"/>
            <w:hideMark/>
          </w:tcPr>
          <w:p w14:paraId="7EFD57D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ime Rate Charged by Banks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9900"/>
            <w:vAlign w:val="center"/>
            <w:hideMark/>
          </w:tcPr>
          <w:p w14:paraId="5820D788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iscount Rate, Federal Reserve Bank of New York</w:t>
            </w:r>
          </w:p>
        </w:tc>
      </w:tr>
      <w:tr w:rsidR="00301D16" w:rsidRPr="00301D16" w14:paraId="0CE6CB6B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06572D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4B2481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3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C42375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911AFF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.2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C553CC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2C8491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E65EC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23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CEE9A9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3</w:t>
            </w:r>
          </w:p>
        </w:tc>
      </w:tr>
      <w:tr w:rsidR="00301D16" w:rsidRPr="00301D16" w14:paraId="5A18ECB6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16853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0245EF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2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41B452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AF871B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7.1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DEDE11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FA020D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2D7854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1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6DEC8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0</w:t>
            </w:r>
          </w:p>
        </w:tc>
      </w:tr>
      <w:tr w:rsidR="00301D16" w:rsidRPr="00301D16" w14:paraId="523DB555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3DD5F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2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462206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1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9409FC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4FDF2B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9.7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312732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B99A4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6186F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7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838978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</w:tr>
      <w:tr w:rsidR="00301D16" w:rsidRPr="00301D16" w14:paraId="478BDBF1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6257B8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CBFF83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1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164459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48B245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4.0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EBD3C9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28B43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97697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2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B6DEB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</w:tr>
      <w:tr w:rsidR="00301D16" w:rsidRPr="00301D16" w14:paraId="22552AF8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8179E0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2D719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7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6BD1A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56A9B2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8.9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B8C3B6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392A35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150E4C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4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D22153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4</w:t>
            </w:r>
          </w:p>
        </w:tc>
      </w:tr>
      <w:tr w:rsidR="00301D16" w:rsidRPr="00301D16" w14:paraId="0A3614F9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5E4050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D61D33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9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2AE2B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48D20F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5.3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AF7725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7A9D48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F0C0FF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9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2901C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9</w:t>
            </w:r>
          </w:p>
        </w:tc>
      </w:tr>
      <w:tr w:rsidR="00301D16" w:rsidRPr="00301D16" w14:paraId="318B2D65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CF5A9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D32D4B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0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7D794D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A35DC2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.6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50ACB4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FE24F8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DD250C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6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E306DD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6</w:t>
            </w:r>
          </w:p>
        </w:tc>
      </w:tr>
      <w:tr w:rsidR="00301D16" w:rsidRPr="00301D16" w14:paraId="6F5B837E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593EC1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C93B64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3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F85DE5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36E99D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7.3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AD1A8D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E0905B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0EB392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5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0BD0F1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6</w:t>
            </w:r>
          </w:p>
        </w:tc>
      </w:tr>
      <w:tr w:rsidR="00301D16" w:rsidRPr="00301D16" w14:paraId="53FE615F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D05FB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F52C39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6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AE75C1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E827E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5.3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50C5D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C327B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D78A6C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9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E61D49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9</w:t>
            </w:r>
          </w:p>
        </w:tc>
      </w:tr>
      <w:tr w:rsidR="00301D16" w:rsidRPr="00301D16" w14:paraId="7A4E05A5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EA49E8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2245A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6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D75251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7DB2D0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4.5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4190A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4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58491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F9B892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2AAD7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</w:tr>
      <w:tr w:rsidR="00301D16" w:rsidRPr="00301D16" w14:paraId="40F501EA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3B937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94EDE8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2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77C78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2E75C3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8.1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688D03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F67764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4F2639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7A2BF4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</w:tr>
      <w:tr w:rsidR="00301D16" w:rsidRPr="00301D16" w14:paraId="25393197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57326C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36067E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8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A3DE86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9C90D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4.9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6DAA54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2C15A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47B044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41D947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</w:tr>
      <w:tr w:rsidR="00301D16" w:rsidRPr="00301D16" w14:paraId="3C5618CA" w14:textId="77777777" w:rsidTr="00301D16">
        <w:trPr>
          <w:trHeight w:val="150"/>
          <w:tblCellSpacing w:w="0" w:type="dxa"/>
        </w:trPr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303B8F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18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699E4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0</w:t>
            </w:r>
          </w:p>
        </w:tc>
        <w:tc>
          <w:tcPr>
            <w:tcW w:w="3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EA3F58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8CF13A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9.6</w:t>
            </w:r>
          </w:p>
        </w:tc>
        <w:tc>
          <w:tcPr>
            <w:tcW w:w="1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0F2B3F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3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FAB606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25EF7B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22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6106FF" w14:textId="77777777" w:rsidR="00301D16" w:rsidRPr="00301D16" w:rsidRDefault="00301D16" w:rsidP="00301D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1D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</w:tr>
    </w:tbl>
    <w:p w14:paraId="4E01C10B" w14:textId="77777777" w:rsidR="00301D16" w:rsidRPr="00301D16" w:rsidRDefault="00301D16" w:rsidP="00301D16">
      <w:pPr>
        <w:spacing w:line="240" w:lineRule="auto"/>
        <w:rPr>
          <w:rFonts w:ascii="Times New Roman" w:eastAsia="Times New Roman" w:hAnsi="Times New Roman" w:cs="Times New Roman"/>
          <w:color w:val="333333"/>
          <w:sz w:val="21"/>
          <w:szCs w:val="21"/>
        </w:rPr>
      </w:pPr>
      <w:bookmarkStart w:id="0" w:name="_GoBack"/>
      <w:bookmarkEnd w:id="0"/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  <w:t> </w:t>
      </w:r>
    </w:p>
    <w:p w14:paraId="34579DA9" w14:textId="77777777" w:rsidR="00301D16" w:rsidRPr="00301D16" w:rsidRDefault="00301D16" w:rsidP="00301D16">
      <w:pPr>
        <w:spacing w:line="240" w:lineRule="auto"/>
        <w:rPr>
          <w:rFonts w:ascii="Times New Roman" w:eastAsia="Times New Roman" w:hAnsi="Times New Roman" w:cs="Times New Roman"/>
          <w:color w:val="333333"/>
          <w:sz w:val="21"/>
          <w:szCs w:val="21"/>
        </w:rPr>
      </w:pP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  <w:t>Determine for 2007 and 2012,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</w:r>
      <w:r w:rsidRPr="00301D16">
        <w:rPr>
          <w:rFonts w:ascii="Times New Roman" w:eastAsia="Times New Roman" w:hAnsi="Times New Roman" w:cs="Times New Roman"/>
          <w:b/>
          <w:bCs/>
          <w:color w:val="0000FF"/>
          <w:sz w:val="21"/>
          <w:szCs w:val="21"/>
        </w:rPr>
        <w:t>Instructions:</w:t>
      </w:r>
      <w:r w:rsidRPr="00301D16">
        <w:rPr>
          <w:rFonts w:ascii="Times New Roman" w:eastAsia="Times New Roman" w:hAnsi="Times New Roman" w:cs="Times New Roman"/>
          <w:color w:val="0000FF"/>
          <w:sz w:val="21"/>
          <w:szCs w:val="21"/>
        </w:rPr>
        <w:t xml:space="preserve"> Enter your responses as a percent rounded to two decimal places. </w:t>
      </w:r>
      <w:r w:rsidRPr="00301D16">
        <w:rPr>
          <w:rFonts w:ascii="Times New Roman" w:eastAsia="Times New Roman" w:hAnsi="Times New Roman" w:cs="Times New Roman"/>
          <w:color w:val="0000FF"/>
          <w:sz w:val="21"/>
          <w:szCs w:val="21"/>
        </w:rPr>
        <w:br/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  <w:t>(a) The interest rate on 10-year Treasury bonds.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  <w:t xml:space="preserve">2007: 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object w:dxaOrig="1440" w:dyaOrig="1440" w14:anchorId="0C193B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2" type="#_x0000_t75" style="width:38.25pt;height:18pt" o:ole="">
            <v:imagedata r:id="rId6" o:title=""/>
          </v:shape>
          <w:control r:id="rId7" w:name="DefaultOcxName" w:shapeid="_x0000_i1042"/>
        </w:objec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t xml:space="preserve">% and 2012: 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object w:dxaOrig="1440" w:dyaOrig="1440" w14:anchorId="3F13EE03">
          <v:shape id="_x0000_i1041" type="#_x0000_t75" style="width:38.25pt;height:18pt" o:ole="">
            <v:imagedata r:id="rId6" o:title=""/>
          </v:shape>
          <w:control r:id="rId8" w:name="DefaultOcxName1" w:shapeid="_x0000_i1041"/>
        </w:objec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t>%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  <w:t>(b) The U.S. inflation rate.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  <w:t xml:space="preserve">2007: 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object w:dxaOrig="1440" w:dyaOrig="1440" w14:anchorId="7A9EB477">
          <v:shape id="_x0000_i1040" type="#_x0000_t75" style="width:38.25pt;height:18pt" o:ole="">
            <v:imagedata r:id="rId6" o:title=""/>
          </v:shape>
          <w:control r:id="rId9" w:name="DefaultOcxName2" w:shapeid="_x0000_i1040"/>
        </w:objec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t xml:space="preserve">% and 2012: 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object w:dxaOrig="1440" w:dyaOrig="1440" w14:anchorId="357E2F18">
          <v:shape id="_x0000_i1039" type="#_x0000_t75" style="width:38.25pt;height:18pt" o:ole="">
            <v:imagedata r:id="rId6" o:title=""/>
          </v:shape>
          <w:control r:id="rId10" w:name="DefaultOcxName3" w:shapeid="_x0000_i1039"/>
        </w:objec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t>%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  <w:t>(c) The real rate of interest (based on the prime rate provided).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br/>
        <w:t xml:space="preserve">2007: 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object w:dxaOrig="1440" w:dyaOrig="1440" w14:anchorId="44E17AEB">
          <v:shape id="_x0000_i1038" type="#_x0000_t75" style="width:38.25pt;height:18pt" o:ole="">
            <v:imagedata r:id="rId6" o:title=""/>
          </v:shape>
          <w:control r:id="rId11" w:name="DefaultOcxName4" w:shapeid="_x0000_i1038"/>
        </w:objec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t xml:space="preserve">% and 2012: </w: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object w:dxaOrig="1440" w:dyaOrig="1440" w14:anchorId="193562FD">
          <v:shape id="_x0000_i1037" type="#_x0000_t75" style="width:38.25pt;height:18pt" o:ole="">
            <v:imagedata r:id="rId6" o:title=""/>
          </v:shape>
          <w:control r:id="rId12" w:name="DefaultOcxName5" w:shapeid="_x0000_i1037"/>
        </w:object>
      </w:r>
      <w:r w:rsidRPr="00301D16">
        <w:rPr>
          <w:rFonts w:ascii="Times New Roman" w:eastAsia="Times New Roman" w:hAnsi="Times New Roman" w:cs="Times New Roman"/>
          <w:color w:val="333333"/>
          <w:sz w:val="21"/>
          <w:szCs w:val="21"/>
        </w:rPr>
        <w:t>%</w:t>
      </w:r>
    </w:p>
    <w:p w14:paraId="20482DFE" w14:textId="77777777" w:rsidR="00A06062" w:rsidRDefault="00746241"/>
    <w:sectPr w:rsidR="00A06062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01F670" w14:textId="77777777" w:rsidR="00BB644D" w:rsidRDefault="00BB644D" w:rsidP="00BB644D">
      <w:pPr>
        <w:spacing w:after="0" w:line="240" w:lineRule="auto"/>
      </w:pPr>
      <w:r>
        <w:separator/>
      </w:r>
    </w:p>
  </w:endnote>
  <w:endnote w:type="continuationSeparator" w:id="0">
    <w:p w14:paraId="60FA80BE" w14:textId="77777777" w:rsidR="00BB644D" w:rsidRDefault="00BB644D" w:rsidP="00BB6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B82400" w14:textId="77777777" w:rsidR="00BB644D" w:rsidRDefault="00BB644D" w:rsidP="00BB644D">
      <w:pPr>
        <w:spacing w:after="0" w:line="240" w:lineRule="auto"/>
      </w:pPr>
      <w:r>
        <w:separator/>
      </w:r>
    </w:p>
  </w:footnote>
  <w:footnote w:type="continuationSeparator" w:id="0">
    <w:p w14:paraId="1ECB5DBE" w14:textId="77777777" w:rsidR="00BB644D" w:rsidRDefault="00BB644D" w:rsidP="00BB6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5447A2" w14:textId="0BC75D76" w:rsidR="00BB644D" w:rsidRDefault="00BB644D">
    <w:pPr>
      <w:pStyle w:val="Header"/>
    </w:pPr>
    <w:r w:rsidRPr="00BB644D">
      <w:t>Schiller Library Course-</w:t>
    </w:r>
    <w:proofErr w:type="spellStart"/>
    <w:r w:rsidRPr="00BB644D">
      <w:t>Lanzilla</w:t>
    </w:r>
    <w:proofErr w:type="spellEnd"/>
    <w:r w:rsidRPr="00BB644D">
      <w:t xml:space="preserve"> Fall 2016-70: MACRO ECO2013-71 Spring 20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zNDUwMLcwMTaxMDZS0lEKTi0uzszPAykwrAUAwSKnVCwAAAA="/>
  </w:docVars>
  <w:rsids>
    <w:rsidRoot w:val="00301D16"/>
    <w:rsid w:val="00251F8B"/>
    <w:rsid w:val="00301D16"/>
    <w:rsid w:val="003812B7"/>
    <w:rsid w:val="00574C4A"/>
    <w:rsid w:val="00BB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AF8B2"/>
  <w15:chartTrackingRefBased/>
  <w15:docId w15:val="{F6587638-C0E7-46CA-8EB2-DFF25D128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64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44D"/>
  </w:style>
  <w:style w:type="paragraph" w:styleId="Footer">
    <w:name w:val="footer"/>
    <w:basedOn w:val="Normal"/>
    <w:link w:val="FooterChar"/>
    <w:uiPriority w:val="99"/>
    <w:unhideWhenUsed/>
    <w:rsid w:val="00BB64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4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0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6757">
              <w:marLeft w:val="180"/>
              <w:marRight w:val="18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55691">
                  <w:marLeft w:val="21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991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173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control" Target="activeX/activeX1.xml"/><Relationship Id="rId12" Type="http://schemas.openxmlformats.org/officeDocument/2006/relationships/control" Target="activeX/activeX6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control" Target="activeX/activeX5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control" Target="activeX/activeX4.xml"/><Relationship Id="rId4" Type="http://schemas.openxmlformats.org/officeDocument/2006/relationships/footnotes" Target="footnotes.xml"/><Relationship Id="rId9" Type="http://schemas.openxmlformats.org/officeDocument/2006/relationships/control" Target="activeX/activeX3.xml"/><Relationship Id="rId14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bradley</dc:creator>
  <cp:keywords/>
  <dc:description/>
  <cp:lastModifiedBy>christopher bradley</cp:lastModifiedBy>
  <cp:revision>2</cp:revision>
  <dcterms:created xsi:type="dcterms:W3CDTF">2017-04-25T17:33:00Z</dcterms:created>
  <dcterms:modified xsi:type="dcterms:W3CDTF">2017-04-25T17:33:00Z</dcterms:modified>
</cp:coreProperties>
</file>